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9" w14:textId="31DA9F27" w:rsidR="00C42730" w:rsidRDefault="004249C7" w:rsidP="004D61C8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2B533D">
        <w:rPr>
          <w:rFonts w:ascii="Times" w:hAnsi="Times"/>
          <w:b/>
          <w:sz w:val="22"/>
          <w:szCs w:val="22"/>
        </w:rPr>
        <w:t>A</w:t>
      </w:r>
    </w:p>
    <w:p w14:paraId="61CF7C1B" w14:textId="0C6BC2A5" w:rsidR="002B533D" w:rsidRDefault="0000523D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February</w:t>
      </w:r>
      <w:r w:rsidR="00431879">
        <w:rPr>
          <w:rFonts w:ascii="Times" w:hAnsi="Times"/>
          <w:b/>
          <w:sz w:val="22"/>
          <w:szCs w:val="22"/>
        </w:rPr>
        <w:t xml:space="preserve"> 2</w:t>
      </w:r>
      <w:r w:rsidR="00E86FB6">
        <w:rPr>
          <w:rFonts w:ascii="Times" w:hAnsi="Times"/>
          <w:b/>
          <w:sz w:val="22"/>
          <w:szCs w:val="22"/>
        </w:rPr>
        <w:t>5</w:t>
      </w:r>
      <w:r w:rsidR="002B533D">
        <w:rPr>
          <w:rFonts w:ascii="Times" w:hAnsi="Times"/>
          <w:b/>
          <w:sz w:val="22"/>
          <w:szCs w:val="22"/>
        </w:rPr>
        <w:t>, 202</w:t>
      </w:r>
      <w:r w:rsidR="00A839F0">
        <w:rPr>
          <w:rFonts w:ascii="Times" w:hAnsi="Times"/>
          <w:b/>
          <w:sz w:val="22"/>
          <w:szCs w:val="22"/>
        </w:rPr>
        <w:t>5</w:t>
      </w:r>
    </w:p>
    <w:p w14:paraId="77B50611" w14:textId="54027D01" w:rsidR="002B533D" w:rsidRDefault="002B533D" w:rsidP="004D61C8">
      <w:pPr>
        <w:jc w:val="center"/>
        <w:rPr>
          <w:rFonts w:ascii="Times" w:hAnsi="Times"/>
          <w:b/>
          <w:sz w:val="22"/>
          <w:szCs w:val="22"/>
        </w:rPr>
      </w:pPr>
    </w:p>
    <w:p w14:paraId="6C16410B" w14:textId="522D11AA" w:rsidR="00FB2559" w:rsidRPr="000D0A24" w:rsidRDefault="000D0A24" w:rsidP="004D61C8">
      <w:pPr>
        <w:jc w:val="center"/>
        <w:rPr>
          <w:rFonts w:ascii="Times" w:hAnsi="Times"/>
          <w:b/>
          <w:color w:val="FF0000"/>
          <w:sz w:val="22"/>
          <w:szCs w:val="22"/>
        </w:rPr>
      </w:pPr>
      <w:r>
        <w:rPr>
          <w:rFonts w:ascii="Times" w:hAnsi="Times"/>
          <w:b/>
          <w:color w:val="FF0000"/>
          <w:sz w:val="22"/>
          <w:szCs w:val="22"/>
        </w:rPr>
        <w:t>**Please note th</w:t>
      </w:r>
      <w:r w:rsidR="00240F7A">
        <w:rPr>
          <w:rFonts w:ascii="Times" w:hAnsi="Times"/>
          <w:b/>
          <w:color w:val="FF0000"/>
          <w:sz w:val="22"/>
          <w:szCs w:val="22"/>
        </w:rPr>
        <w:t>is agenda has been updated to reflect the new meeting date**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1D648C99" w14:textId="77777777" w:rsidR="002B533D" w:rsidRDefault="004D61C8" w:rsidP="0071170B">
      <w:pP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71170B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8" w:tgtFrame="_blank" w:history="1">
        <w:r w:rsidR="0071170B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 w:rsidR="0071170B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.2 </w:t>
      </w:r>
    </w:p>
    <w:p w14:paraId="2F687BE8" w14:textId="5B5D17BD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  </w:t>
      </w:r>
    </w:p>
    <w:p w14:paraId="050090F1" w14:textId="2EFE082B" w:rsidR="002B533D" w:rsidRPr="007E4138" w:rsidRDefault="002B533D" w:rsidP="008D3200">
      <w:pPr>
        <w:rPr>
          <w:rFonts w:ascii="Times" w:hAnsi="Times"/>
          <w:b/>
          <w:i/>
          <w:iCs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>Board Members: Mr. Barry Lucas</w:t>
      </w:r>
      <w:r w:rsidR="00334EE1">
        <w:rPr>
          <w:rFonts w:ascii="Times" w:hAnsi="Times"/>
          <w:b/>
          <w:i/>
          <w:iCs/>
          <w:sz w:val="20"/>
          <w:szCs w:val="20"/>
        </w:rPr>
        <w:t>, PE</w:t>
      </w:r>
      <w:r w:rsidRPr="002B533D">
        <w:rPr>
          <w:rFonts w:ascii="Times" w:hAnsi="Times"/>
          <w:b/>
          <w:i/>
          <w:iCs/>
          <w:sz w:val="20"/>
          <w:szCs w:val="20"/>
        </w:rPr>
        <w:t xml:space="preserve">, Chairman, </w:t>
      </w:r>
      <w:r w:rsidR="00644A15">
        <w:rPr>
          <w:rFonts w:ascii="Times" w:hAnsi="Times"/>
          <w:b/>
          <w:i/>
          <w:iCs/>
          <w:sz w:val="20"/>
          <w:szCs w:val="20"/>
        </w:rPr>
        <w:t>Dr. Sam Wilson</w:t>
      </w:r>
      <w:r w:rsidR="007E4138">
        <w:rPr>
          <w:rFonts w:ascii="Times" w:hAnsi="Times"/>
          <w:b/>
          <w:i/>
          <w:iCs/>
          <w:sz w:val="20"/>
          <w:szCs w:val="20"/>
        </w:rPr>
        <w:t xml:space="preserve">, PE, Mr. Michael Jelen, PE, </w:t>
      </w:r>
      <w:r w:rsidRPr="002B533D">
        <w:rPr>
          <w:rFonts w:ascii="Times" w:hAnsi="Times"/>
          <w:b/>
          <w:i/>
          <w:iCs/>
          <w:sz w:val="20"/>
          <w:szCs w:val="20"/>
        </w:rPr>
        <w:t xml:space="preserve">Mr. Roland </w:t>
      </w:r>
      <w:r w:rsidRPr="00E5041A">
        <w:rPr>
          <w:rFonts w:ascii="Times" w:hAnsi="Times"/>
          <w:b/>
          <w:i/>
          <w:iCs/>
          <w:sz w:val="20"/>
          <w:szCs w:val="20"/>
        </w:rPr>
        <w:t>Carter</w:t>
      </w:r>
      <w:r w:rsidR="00AC5A74" w:rsidRPr="00E5041A">
        <w:rPr>
          <w:rFonts w:ascii="Times" w:hAnsi="Times"/>
          <w:b/>
          <w:sz w:val="20"/>
          <w:szCs w:val="20"/>
        </w:rPr>
        <w:t xml:space="preserve">, </w:t>
      </w:r>
      <w:r w:rsidR="00334EE1">
        <w:rPr>
          <w:rFonts w:ascii="Times" w:hAnsi="Times"/>
          <w:b/>
          <w:i/>
          <w:iCs/>
          <w:sz w:val="20"/>
          <w:szCs w:val="20"/>
        </w:rPr>
        <w:t>Community Member</w:t>
      </w:r>
      <w:r w:rsidR="007F6DA7" w:rsidRPr="00E5041A">
        <w:rPr>
          <w:rFonts w:ascii="Times" w:hAnsi="Times"/>
          <w:b/>
          <w:sz w:val="20"/>
          <w:szCs w:val="20"/>
        </w:rPr>
        <w:t xml:space="preserve"> </w:t>
      </w:r>
    </w:p>
    <w:p w14:paraId="607E205D" w14:textId="35728261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73A13C7D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0A3488">
        <w:rPr>
          <w:rFonts w:ascii="Times New Roman" w:hAnsi="Times New Roman"/>
        </w:rPr>
        <w:t>1</w:t>
      </w:r>
      <w:r w:rsidR="00B438CF">
        <w:rPr>
          <w:rFonts w:ascii="Times New Roman" w:hAnsi="Times New Roman"/>
        </w:rPr>
        <w:t>/</w:t>
      </w:r>
      <w:r w:rsidR="00A8734C">
        <w:rPr>
          <w:rFonts w:ascii="Times New Roman" w:hAnsi="Times New Roman"/>
        </w:rPr>
        <w:t>2</w:t>
      </w:r>
      <w:r w:rsidR="00DF6046">
        <w:rPr>
          <w:rFonts w:ascii="Times New Roman" w:hAnsi="Times New Roman"/>
        </w:rPr>
        <w:t>3</w:t>
      </w:r>
      <w:r w:rsidR="00B438CF">
        <w:rPr>
          <w:rFonts w:ascii="Times New Roman" w:hAnsi="Times New Roman"/>
        </w:rPr>
        <w:t>/2</w:t>
      </w:r>
      <w:r w:rsidR="00DF6046">
        <w:rPr>
          <w:rFonts w:ascii="Times New Roman" w:hAnsi="Times New Roman"/>
        </w:rPr>
        <w:t>5</w:t>
      </w:r>
      <w:r w:rsidR="00B438CF">
        <w:rPr>
          <w:rFonts w:ascii="Times New Roman" w:hAnsi="Times New Roman"/>
        </w:rPr>
        <w:t>)</w:t>
      </w:r>
    </w:p>
    <w:p w14:paraId="607E2064" w14:textId="2000B26A" w:rsidR="00A6631F" w:rsidRDefault="008E0D44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="00A6631F" w:rsidRPr="007979AC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14:paraId="147EA834" w14:textId="7F0FE03C" w:rsidR="00A82CD8" w:rsidRDefault="00043FA3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Education</w:t>
      </w:r>
    </w:p>
    <w:p w14:paraId="51EB33DE" w14:textId="2E29AB27" w:rsidR="00043FA3" w:rsidRPr="00043FA3" w:rsidRDefault="00043FA3" w:rsidP="00043FA3">
      <w:pPr>
        <w:pStyle w:val="ListParagraph"/>
        <w:numPr>
          <w:ilvl w:val="0"/>
          <w:numId w:val="40"/>
        </w:numPr>
        <w:rPr>
          <w:rFonts w:ascii="Times New Roman" w:hAnsi="Times New Roman"/>
        </w:rPr>
      </w:pPr>
      <w:r>
        <w:rPr>
          <w:rFonts w:ascii="Times New Roman" w:hAnsi="Times New Roman"/>
        </w:rPr>
        <w:t>Update on DRAFT auditing procedures</w:t>
      </w:r>
    </w:p>
    <w:p w14:paraId="50ED00EC" w14:textId="531E7C59" w:rsidR="00430F75" w:rsidRDefault="00430F75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Legislative/Rulemaking Updates</w:t>
      </w:r>
    </w:p>
    <w:p w14:paraId="114785D2" w14:textId="3541B5C3" w:rsidR="00445032" w:rsidRDefault="00445032" w:rsidP="00445032">
      <w:pPr>
        <w:pStyle w:val="ListParagraph"/>
        <w:numPr>
          <w:ilvl w:val="0"/>
          <w:numId w:val="38"/>
        </w:numPr>
        <w:rPr>
          <w:rFonts w:ascii="Times New Roman" w:hAnsi="Times New Roman"/>
        </w:rPr>
      </w:pPr>
      <w:r>
        <w:rPr>
          <w:rFonts w:ascii="Times New Roman" w:hAnsi="Times New Roman"/>
        </w:rPr>
        <w:t>Clean Hands Bill</w:t>
      </w:r>
    </w:p>
    <w:p w14:paraId="15E370EE" w14:textId="01608253" w:rsidR="00445032" w:rsidRPr="00445032" w:rsidRDefault="00445032" w:rsidP="00445032">
      <w:pPr>
        <w:pStyle w:val="ListParagraph"/>
        <w:numPr>
          <w:ilvl w:val="0"/>
          <w:numId w:val="38"/>
        </w:numPr>
        <w:rPr>
          <w:rFonts w:ascii="Times New Roman" w:hAnsi="Times New Roman"/>
        </w:rPr>
      </w:pPr>
      <w:r>
        <w:rPr>
          <w:rFonts w:ascii="Times New Roman" w:hAnsi="Times New Roman"/>
        </w:rPr>
        <w:t>Financial Disclosure Filing</w:t>
      </w:r>
    </w:p>
    <w:p w14:paraId="41822F76" w14:textId="5743E4AD" w:rsidR="006629D4" w:rsidRPr="00354AD6" w:rsidRDefault="006629D4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Sub Committee update</w:t>
      </w:r>
    </w:p>
    <w:p w14:paraId="180B84D9" w14:textId="4A6724E5" w:rsidR="00F6745F" w:rsidRDefault="002E6E3C" w:rsidP="00A839F0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</w:t>
      </w:r>
      <w:r w:rsidR="00A35A73">
        <w:rPr>
          <w:rFonts w:ascii="Times New Roman" w:hAnsi="Times New Roman"/>
        </w:rPr>
        <w:t>iness</w:t>
      </w:r>
    </w:p>
    <w:p w14:paraId="5E63BA6E" w14:textId="71B649A2" w:rsidR="009233EB" w:rsidRPr="00FB2559" w:rsidRDefault="006D30B8" w:rsidP="002E0F53">
      <w:pPr>
        <w:pStyle w:val="ListParagraph"/>
        <w:numPr>
          <w:ilvl w:val="0"/>
          <w:numId w:val="39"/>
        </w:numPr>
        <w:rPr>
          <w:rFonts w:ascii="Times New Roman" w:hAnsi="Times New Roman"/>
        </w:rPr>
      </w:pPr>
      <w:r>
        <w:rPr>
          <w:rFonts w:ascii="Times New Roman" w:hAnsi="Times New Roman"/>
        </w:rPr>
        <w:t>Outreach Update (Washington Girls School)</w:t>
      </w:r>
    </w:p>
    <w:p w14:paraId="2993F7FA" w14:textId="417F70B9" w:rsidR="00F20CB3" w:rsidRPr="00A839F0" w:rsidRDefault="00607027" w:rsidP="00A839F0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</w:t>
      </w:r>
      <w:r w:rsidR="00A35A73">
        <w:rPr>
          <w:rFonts w:ascii="Times New Roman" w:hAnsi="Times New Roman"/>
        </w:rPr>
        <w:t>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7A57FDCF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</w:t>
      </w:r>
      <w:r w:rsidR="004E684C">
        <w:rPr>
          <w:rFonts w:ascii="Times New Roman" w:hAnsi="Times New Roman"/>
          <w:b/>
          <w:color w:val="000000"/>
        </w:rPr>
        <w:t>Pursuant</w:t>
      </w:r>
      <w:r w:rsidRPr="00E00D0E">
        <w:rPr>
          <w:rFonts w:ascii="Times New Roman" w:hAnsi="Times New Roman"/>
          <w:b/>
          <w:color w:val="000000"/>
        </w:rPr>
        <w:t xml:space="preserve">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0D290315" w:rsidR="004249C7" w:rsidRPr="00E3756E" w:rsidRDefault="00C94319" w:rsidP="00E3756E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</w:t>
      </w:r>
      <w:r w:rsidRPr="00E3756E">
        <w:rPr>
          <w:rFonts w:ascii="Times New Roman" w:hAnsi="Times New Roman"/>
        </w:rPr>
        <w:t>ations –</w:t>
      </w:r>
      <w:r w:rsidR="008C74B5" w:rsidRPr="00E3756E">
        <w:rPr>
          <w:rFonts w:ascii="Times New Roman" w:hAnsi="Times New Roman"/>
        </w:rPr>
        <w:t>Technical</w:t>
      </w:r>
      <w:r w:rsidR="005310AC" w:rsidRPr="00E3756E">
        <w:rPr>
          <w:rFonts w:ascii="Times New Roman" w:hAnsi="Times New Roman"/>
        </w:rPr>
        <w:t>/Legal</w:t>
      </w:r>
      <w:r w:rsidR="00DF6EE4" w:rsidRPr="00E3756E">
        <w:rPr>
          <w:rFonts w:ascii="Times New Roman" w:hAnsi="Times New Roman"/>
        </w:rPr>
        <w:t xml:space="preserve"> Log</w:t>
      </w:r>
    </w:p>
    <w:p w14:paraId="70C88620" w14:textId="69885CE1" w:rsidR="00F70CC4" w:rsidRPr="00BF3FD1" w:rsidRDefault="00C94319" w:rsidP="00F70CC4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5600F24E" w14:textId="77777777" w:rsidR="00817C96" w:rsidRDefault="00FF2F80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 </w:t>
      </w:r>
    </w:p>
    <w:p w14:paraId="74E1B117" w14:textId="0AC18872" w:rsidR="0056556C" w:rsidRDefault="00641295" w:rsidP="00BC6B2D">
      <w:pPr>
        <w:rPr>
          <w:rFonts w:ascii="Helvetica" w:hAnsi="Helvetica" w:cs="Helvetica"/>
          <w:b/>
          <w:bCs/>
          <w:color w:val="242424"/>
          <w:sz w:val="21"/>
          <w:szCs w:val="21"/>
          <w:shd w:val="clear" w:color="auto" w:fill="FFFFFF"/>
        </w:rPr>
      </w:pPr>
      <w:r w:rsidRPr="00FF714B">
        <w:rPr>
          <w:rFonts w:ascii="Helvetica" w:hAnsi="Helvetica" w:cs="Helvetica"/>
          <w:b/>
          <w:bCs/>
          <w:color w:val="242424"/>
          <w:sz w:val="21"/>
          <w:szCs w:val="21"/>
          <w:shd w:val="clear" w:color="auto" w:fill="FFFFFF"/>
        </w:rPr>
        <w:t>Join from PC:</w:t>
      </w:r>
    </w:p>
    <w:p w14:paraId="53B12BF2" w14:textId="77777777" w:rsidR="00461E99" w:rsidRDefault="00461E99" w:rsidP="00BC6B2D">
      <w:pPr>
        <w:rPr>
          <w:rFonts w:ascii="Helvetica" w:hAnsi="Helvetica" w:cs="Helvetica"/>
          <w:b/>
          <w:bCs/>
          <w:color w:val="242424"/>
          <w:sz w:val="21"/>
          <w:szCs w:val="21"/>
          <w:shd w:val="clear" w:color="auto" w:fill="FFFFFF"/>
        </w:rPr>
      </w:pPr>
    </w:p>
    <w:p w14:paraId="4C4FDAEA" w14:textId="1F5C7D72" w:rsidR="00530EF7" w:rsidRPr="004F535A" w:rsidRDefault="00CE1C17" w:rsidP="00BC6B2D">
      <w:pPr>
        <w:rPr>
          <w:rFonts w:ascii="Times New Roman" w:hAnsi="Times New Roman" w:cs="Times New Roman"/>
          <w:color w:val="242424"/>
          <w:shd w:val="clear" w:color="auto" w:fill="FFFFFF"/>
        </w:rPr>
      </w:pPr>
      <w:r w:rsidRPr="00CE1C17">
        <w:rPr>
          <w:rFonts w:ascii="Times New Roman" w:hAnsi="Times New Roman" w:cs="Times New Roman"/>
          <w:color w:val="242424"/>
          <w:shd w:val="clear" w:color="auto" w:fill="FFFFFF"/>
        </w:rPr>
        <w:t>https://dc-gov.zoom.us/j/86898836523?pwd=DvHbEmYNaGb5m75wb2I0bhmXJLHz1H.1</w:t>
      </w:r>
    </w:p>
    <w:p w14:paraId="19D7AAA5" w14:textId="77777777" w:rsidR="00E60DFB" w:rsidRDefault="00E60DFB" w:rsidP="00BC6B2D">
      <w:pPr>
        <w:rPr>
          <w:rFonts w:ascii="Helvetica" w:hAnsi="Helvetica" w:cs="Helvetica"/>
          <w:color w:val="242424"/>
          <w:shd w:val="clear" w:color="auto" w:fill="FFFFFF"/>
        </w:rPr>
      </w:pPr>
    </w:p>
    <w:p w14:paraId="60A86E4D" w14:textId="72E9AF48" w:rsidR="00E60DFB" w:rsidRPr="00CB3F71" w:rsidRDefault="00CE1C17" w:rsidP="00BC6B2D">
      <w:pPr>
        <w:rPr>
          <w:rFonts w:ascii="Times New Roman" w:hAnsi="Times New Roman" w:cs="Times New Roman"/>
          <w:b/>
          <w:bCs/>
          <w:color w:val="232333"/>
          <w:spacing w:val="6"/>
          <w:sz w:val="21"/>
          <w:szCs w:val="21"/>
          <w:shd w:val="clear" w:color="auto" w:fill="FFFFFF"/>
        </w:rPr>
      </w:pPr>
      <w:r w:rsidRPr="00CB3F71">
        <w:rPr>
          <w:rFonts w:ascii="Times New Roman" w:hAnsi="Times New Roman" w:cs="Times New Roman"/>
          <w:b/>
          <w:bCs/>
          <w:color w:val="242424"/>
          <w:shd w:val="clear" w:color="auto" w:fill="FFFFFF"/>
        </w:rPr>
        <w:t>Webinar ID:</w:t>
      </w:r>
      <w:r w:rsidR="00CD56BB" w:rsidRPr="00CB3F71">
        <w:rPr>
          <w:rFonts w:ascii="Times New Roman" w:hAnsi="Times New Roman" w:cs="Times New Roman"/>
          <w:b/>
          <w:bCs/>
          <w:color w:val="242424"/>
          <w:shd w:val="clear" w:color="auto" w:fill="FFFFFF"/>
        </w:rPr>
        <w:t xml:space="preserve"> </w:t>
      </w:r>
      <w:r w:rsidR="00CD56BB" w:rsidRPr="00CB3F71">
        <w:rPr>
          <w:rFonts w:ascii="Times New Roman" w:hAnsi="Times New Roman" w:cs="Times New Roman"/>
          <w:b/>
          <w:bCs/>
          <w:color w:val="232333"/>
          <w:spacing w:val="6"/>
          <w:sz w:val="21"/>
          <w:szCs w:val="21"/>
          <w:shd w:val="clear" w:color="auto" w:fill="FFFFFF"/>
        </w:rPr>
        <w:t>868 9883 6523</w:t>
      </w:r>
    </w:p>
    <w:p w14:paraId="3B0B3C28" w14:textId="1013AEB0" w:rsidR="00FF714B" w:rsidRPr="003B3C85" w:rsidRDefault="00CD56BB" w:rsidP="00BC6B2D">
      <w:pPr>
        <w:rPr>
          <w:rFonts w:ascii="Times New Roman" w:hAnsi="Times New Roman" w:cs="Times New Roman"/>
          <w:b/>
          <w:bCs/>
          <w:color w:val="242424"/>
          <w:shd w:val="clear" w:color="auto" w:fill="FFFFFF"/>
        </w:rPr>
      </w:pPr>
      <w:r w:rsidRPr="003B3C85">
        <w:rPr>
          <w:rFonts w:ascii="Times New Roman" w:hAnsi="Times New Roman" w:cs="Times New Roman"/>
          <w:b/>
          <w:bCs/>
          <w:color w:val="232333"/>
          <w:spacing w:val="6"/>
          <w:shd w:val="clear" w:color="auto" w:fill="FFFFFF"/>
        </w:rPr>
        <w:t>Passcode</w:t>
      </w:r>
      <w:r w:rsidR="00986BA2" w:rsidRPr="003B3C85">
        <w:rPr>
          <w:rFonts w:ascii="Times New Roman" w:hAnsi="Times New Roman" w:cs="Times New Roman"/>
          <w:b/>
          <w:bCs/>
          <w:color w:val="232333"/>
          <w:spacing w:val="6"/>
          <w:shd w:val="clear" w:color="auto" w:fill="FFFFFF"/>
        </w:rPr>
        <w:t>:</w:t>
      </w:r>
      <w:r w:rsidR="003B3C85" w:rsidRPr="003B3C85">
        <w:rPr>
          <w:rFonts w:ascii="Times New Roman" w:hAnsi="Times New Roman" w:cs="Times New Roman"/>
          <w:b/>
          <w:bCs/>
          <w:color w:val="232333"/>
          <w:spacing w:val="6"/>
          <w:shd w:val="clear" w:color="auto" w:fill="FFFFFF"/>
        </w:rPr>
        <w:t xml:space="preserve"> 022525</w:t>
      </w:r>
    </w:p>
    <w:p w14:paraId="607E206B" w14:textId="70F36735" w:rsidR="00A6631F" w:rsidRPr="002508E8" w:rsidRDefault="00A6631F" w:rsidP="007C62F1">
      <w:pPr>
        <w:rPr>
          <w:rFonts w:ascii="Times New Roman" w:eastAsia="Times New Roman" w:hAnsi="Times New Roman" w:cs="Times New Roman"/>
        </w:rPr>
      </w:pPr>
    </w:p>
    <w:sectPr w:rsidR="00A6631F" w:rsidRPr="002508E8" w:rsidSect="00697E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35D1F" w14:textId="77777777" w:rsidR="003C77B6" w:rsidRDefault="003C77B6" w:rsidP="00BE55D9">
      <w:r>
        <w:separator/>
      </w:r>
    </w:p>
  </w:endnote>
  <w:endnote w:type="continuationSeparator" w:id="0">
    <w:p w14:paraId="6E35937A" w14:textId="77777777" w:rsidR="003C77B6" w:rsidRDefault="003C77B6" w:rsidP="00BE55D9">
      <w:r>
        <w:continuationSeparator/>
      </w:r>
    </w:p>
  </w:endnote>
  <w:endnote w:type="continuationNotice" w:id="1">
    <w:p w14:paraId="58DD266E" w14:textId="77777777" w:rsidR="003C77B6" w:rsidRDefault="003C77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0735F2" w14:textId="77777777" w:rsidR="003C77B6" w:rsidRDefault="003C77B6" w:rsidP="00BE55D9">
      <w:r>
        <w:separator/>
      </w:r>
    </w:p>
  </w:footnote>
  <w:footnote w:type="continuationSeparator" w:id="0">
    <w:p w14:paraId="450136C8" w14:textId="77777777" w:rsidR="003C77B6" w:rsidRDefault="003C77B6" w:rsidP="00BE55D9">
      <w:r>
        <w:continuationSeparator/>
      </w:r>
    </w:p>
  </w:footnote>
  <w:footnote w:type="continuationNotice" w:id="1">
    <w:p w14:paraId="2F66E3EF" w14:textId="77777777" w:rsidR="003C77B6" w:rsidRDefault="003C77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C12F4"/>
    <w:multiLevelType w:val="hybridMultilevel"/>
    <w:tmpl w:val="781A1F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D84D90"/>
    <w:multiLevelType w:val="multilevel"/>
    <w:tmpl w:val="BF4C6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AF0EF3"/>
    <w:multiLevelType w:val="hybridMultilevel"/>
    <w:tmpl w:val="56E02D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4B30FC"/>
    <w:multiLevelType w:val="hybridMultilevel"/>
    <w:tmpl w:val="DE7E02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6A75D8"/>
    <w:multiLevelType w:val="hybridMultilevel"/>
    <w:tmpl w:val="86EEC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D20A68"/>
    <w:multiLevelType w:val="hybridMultilevel"/>
    <w:tmpl w:val="B1C8EE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B821DF"/>
    <w:multiLevelType w:val="hybridMultilevel"/>
    <w:tmpl w:val="3A9A94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BC22004"/>
    <w:multiLevelType w:val="hybridMultilevel"/>
    <w:tmpl w:val="F0C2E45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F455B5E"/>
    <w:multiLevelType w:val="hybridMultilevel"/>
    <w:tmpl w:val="B8448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0DC42FA"/>
    <w:multiLevelType w:val="hybridMultilevel"/>
    <w:tmpl w:val="80DCD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1795159"/>
    <w:multiLevelType w:val="multilevel"/>
    <w:tmpl w:val="2B049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135479"/>
    <w:multiLevelType w:val="hybridMultilevel"/>
    <w:tmpl w:val="B4B87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D851CC"/>
    <w:multiLevelType w:val="hybridMultilevel"/>
    <w:tmpl w:val="A0CC49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33410AC"/>
    <w:multiLevelType w:val="hybridMultilevel"/>
    <w:tmpl w:val="B2862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41A0E7B"/>
    <w:multiLevelType w:val="hybridMultilevel"/>
    <w:tmpl w:val="7F5A35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D36103D"/>
    <w:multiLevelType w:val="hybridMultilevel"/>
    <w:tmpl w:val="3D1E25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45A7C49"/>
    <w:multiLevelType w:val="multilevel"/>
    <w:tmpl w:val="BE72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6342631">
    <w:abstractNumId w:val="28"/>
  </w:num>
  <w:num w:numId="2" w16cid:durableId="263852446">
    <w:abstractNumId w:val="17"/>
  </w:num>
  <w:num w:numId="3" w16cid:durableId="230578427">
    <w:abstractNumId w:val="14"/>
  </w:num>
  <w:num w:numId="4" w16cid:durableId="708651523">
    <w:abstractNumId w:val="7"/>
  </w:num>
  <w:num w:numId="5" w16cid:durableId="457069980">
    <w:abstractNumId w:val="31"/>
  </w:num>
  <w:num w:numId="6" w16cid:durableId="1763605522">
    <w:abstractNumId w:val="18"/>
  </w:num>
  <w:num w:numId="7" w16cid:durableId="2035109363">
    <w:abstractNumId w:val="11"/>
  </w:num>
  <w:num w:numId="8" w16cid:durableId="1757626625">
    <w:abstractNumId w:val="4"/>
  </w:num>
  <w:num w:numId="9" w16cid:durableId="597913539">
    <w:abstractNumId w:val="36"/>
  </w:num>
  <w:num w:numId="10" w16cid:durableId="44719932">
    <w:abstractNumId w:val="22"/>
  </w:num>
  <w:num w:numId="11" w16cid:durableId="475103102">
    <w:abstractNumId w:val="16"/>
  </w:num>
  <w:num w:numId="12" w16cid:durableId="1160388074">
    <w:abstractNumId w:val="1"/>
  </w:num>
  <w:num w:numId="13" w16cid:durableId="591278512">
    <w:abstractNumId w:val="20"/>
  </w:num>
  <w:num w:numId="14" w16cid:durableId="1690789846">
    <w:abstractNumId w:val="5"/>
  </w:num>
  <w:num w:numId="15" w16cid:durableId="1494175423">
    <w:abstractNumId w:val="13"/>
  </w:num>
  <w:num w:numId="16" w16cid:durableId="1482114416">
    <w:abstractNumId w:val="37"/>
  </w:num>
  <w:num w:numId="17" w16cid:durableId="73402717">
    <w:abstractNumId w:val="30"/>
  </w:num>
  <w:num w:numId="18" w16cid:durableId="1825393104">
    <w:abstractNumId w:val="12"/>
  </w:num>
  <w:num w:numId="19" w16cid:durableId="83305619">
    <w:abstractNumId w:val="10"/>
  </w:num>
  <w:num w:numId="20" w16cid:durableId="1046026715">
    <w:abstractNumId w:val="3"/>
  </w:num>
  <w:num w:numId="21" w16cid:durableId="1519808925">
    <w:abstractNumId w:val="34"/>
  </w:num>
  <w:num w:numId="22" w16cid:durableId="897320192">
    <w:abstractNumId w:val="38"/>
  </w:num>
  <w:num w:numId="23" w16cid:durableId="1948005931">
    <w:abstractNumId w:val="26"/>
  </w:num>
  <w:num w:numId="24" w16cid:durableId="1103067312">
    <w:abstractNumId w:val="19"/>
  </w:num>
  <w:num w:numId="25" w16cid:durableId="915474224">
    <w:abstractNumId w:val="27"/>
  </w:num>
  <w:num w:numId="26" w16cid:durableId="627443353">
    <w:abstractNumId w:val="29"/>
  </w:num>
  <w:num w:numId="27" w16cid:durableId="1045065406">
    <w:abstractNumId w:val="21"/>
  </w:num>
  <w:num w:numId="28" w16cid:durableId="821309740">
    <w:abstractNumId w:val="9"/>
  </w:num>
  <w:num w:numId="29" w16cid:durableId="1477145993">
    <w:abstractNumId w:val="32"/>
  </w:num>
  <w:num w:numId="30" w16cid:durableId="1002395648">
    <w:abstractNumId w:val="23"/>
  </w:num>
  <w:num w:numId="31" w16cid:durableId="1374963334">
    <w:abstractNumId w:val="24"/>
  </w:num>
  <w:num w:numId="32" w16cid:durableId="568881967">
    <w:abstractNumId w:val="25"/>
  </w:num>
  <w:num w:numId="33" w16cid:durableId="1630357715">
    <w:abstractNumId w:val="2"/>
  </w:num>
  <w:num w:numId="34" w16cid:durableId="99759749">
    <w:abstractNumId w:val="39"/>
  </w:num>
  <w:num w:numId="35" w16cid:durableId="119418265">
    <w:abstractNumId w:val="6"/>
  </w:num>
  <w:num w:numId="36" w16cid:durableId="1469932701">
    <w:abstractNumId w:val="8"/>
  </w:num>
  <w:num w:numId="37" w16cid:durableId="1847478423">
    <w:abstractNumId w:val="0"/>
  </w:num>
  <w:num w:numId="38" w16cid:durableId="2072271476">
    <w:abstractNumId w:val="35"/>
  </w:num>
  <w:num w:numId="39" w16cid:durableId="1702321627">
    <w:abstractNumId w:val="33"/>
  </w:num>
  <w:num w:numId="40" w16cid:durableId="5659938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0523D"/>
    <w:rsid w:val="0001617C"/>
    <w:rsid w:val="00020169"/>
    <w:rsid w:val="00024F20"/>
    <w:rsid w:val="00030818"/>
    <w:rsid w:val="00031DD0"/>
    <w:rsid w:val="00032294"/>
    <w:rsid w:val="00040985"/>
    <w:rsid w:val="0004364B"/>
    <w:rsid w:val="00043FA3"/>
    <w:rsid w:val="00045452"/>
    <w:rsid w:val="00051041"/>
    <w:rsid w:val="000514BB"/>
    <w:rsid w:val="00051C68"/>
    <w:rsid w:val="00057109"/>
    <w:rsid w:val="0006131B"/>
    <w:rsid w:val="000621B5"/>
    <w:rsid w:val="00062B8A"/>
    <w:rsid w:val="0006467B"/>
    <w:rsid w:val="000664B8"/>
    <w:rsid w:val="00070A75"/>
    <w:rsid w:val="0007448B"/>
    <w:rsid w:val="00080316"/>
    <w:rsid w:val="00082FFF"/>
    <w:rsid w:val="000830AC"/>
    <w:rsid w:val="000834F9"/>
    <w:rsid w:val="00083B3C"/>
    <w:rsid w:val="00091BEB"/>
    <w:rsid w:val="00092167"/>
    <w:rsid w:val="00092A8C"/>
    <w:rsid w:val="000A06C9"/>
    <w:rsid w:val="000A3145"/>
    <w:rsid w:val="000A3488"/>
    <w:rsid w:val="000A4835"/>
    <w:rsid w:val="000A4D4B"/>
    <w:rsid w:val="000B5EE0"/>
    <w:rsid w:val="000B71C5"/>
    <w:rsid w:val="000B7D7A"/>
    <w:rsid w:val="000C1E2F"/>
    <w:rsid w:val="000C3804"/>
    <w:rsid w:val="000C72DA"/>
    <w:rsid w:val="000D077F"/>
    <w:rsid w:val="000D0A24"/>
    <w:rsid w:val="000D17B8"/>
    <w:rsid w:val="000D1862"/>
    <w:rsid w:val="000D4B1B"/>
    <w:rsid w:val="000D72FC"/>
    <w:rsid w:val="000E5E87"/>
    <w:rsid w:val="000F0D26"/>
    <w:rsid w:val="000F4818"/>
    <w:rsid w:val="000F7826"/>
    <w:rsid w:val="00106830"/>
    <w:rsid w:val="001111BC"/>
    <w:rsid w:val="00111793"/>
    <w:rsid w:val="0011278A"/>
    <w:rsid w:val="00120190"/>
    <w:rsid w:val="001220FF"/>
    <w:rsid w:val="00127DDB"/>
    <w:rsid w:val="00131D52"/>
    <w:rsid w:val="00133A2F"/>
    <w:rsid w:val="00135AB5"/>
    <w:rsid w:val="00137A2C"/>
    <w:rsid w:val="0014309D"/>
    <w:rsid w:val="00144357"/>
    <w:rsid w:val="001525DA"/>
    <w:rsid w:val="001631AA"/>
    <w:rsid w:val="00170C8D"/>
    <w:rsid w:val="001815C6"/>
    <w:rsid w:val="001836E4"/>
    <w:rsid w:val="001A2CC8"/>
    <w:rsid w:val="001B0ABA"/>
    <w:rsid w:val="001B6B5D"/>
    <w:rsid w:val="001C41CA"/>
    <w:rsid w:val="001D7EB0"/>
    <w:rsid w:val="001E4C98"/>
    <w:rsid w:val="001F738B"/>
    <w:rsid w:val="001F7CF8"/>
    <w:rsid w:val="00202A20"/>
    <w:rsid w:val="002064FB"/>
    <w:rsid w:val="00207D65"/>
    <w:rsid w:val="0021057D"/>
    <w:rsid w:val="0021646E"/>
    <w:rsid w:val="00217CBE"/>
    <w:rsid w:val="0022449D"/>
    <w:rsid w:val="00227E66"/>
    <w:rsid w:val="00231AB9"/>
    <w:rsid w:val="00235041"/>
    <w:rsid w:val="00240F7A"/>
    <w:rsid w:val="00243765"/>
    <w:rsid w:val="00246537"/>
    <w:rsid w:val="0024658A"/>
    <w:rsid w:val="002508E8"/>
    <w:rsid w:val="00252280"/>
    <w:rsid w:val="0025271C"/>
    <w:rsid w:val="002606E5"/>
    <w:rsid w:val="00275DA5"/>
    <w:rsid w:val="00284188"/>
    <w:rsid w:val="0028545A"/>
    <w:rsid w:val="00285E3C"/>
    <w:rsid w:val="00290EA9"/>
    <w:rsid w:val="00295F25"/>
    <w:rsid w:val="00296A4E"/>
    <w:rsid w:val="002A2346"/>
    <w:rsid w:val="002A2794"/>
    <w:rsid w:val="002A6574"/>
    <w:rsid w:val="002B23C8"/>
    <w:rsid w:val="002B533D"/>
    <w:rsid w:val="002B5AD7"/>
    <w:rsid w:val="002B6DF5"/>
    <w:rsid w:val="002B7106"/>
    <w:rsid w:val="002C5C33"/>
    <w:rsid w:val="002D0EB3"/>
    <w:rsid w:val="002D531F"/>
    <w:rsid w:val="002D74B0"/>
    <w:rsid w:val="002E0F53"/>
    <w:rsid w:val="002E6E3C"/>
    <w:rsid w:val="002F3093"/>
    <w:rsid w:val="002F5621"/>
    <w:rsid w:val="00301460"/>
    <w:rsid w:val="00304C09"/>
    <w:rsid w:val="003138AA"/>
    <w:rsid w:val="003140F1"/>
    <w:rsid w:val="0031633F"/>
    <w:rsid w:val="00316C97"/>
    <w:rsid w:val="00327A12"/>
    <w:rsid w:val="00334EE1"/>
    <w:rsid w:val="003359D0"/>
    <w:rsid w:val="0033611D"/>
    <w:rsid w:val="00337A62"/>
    <w:rsid w:val="00337AB2"/>
    <w:rsid w:val="00354AD6"/>
    <w:rsid w:val="00356A0D"/>
    <w:rsid w:val="0036493D"/>
    <w:rsid w:val="00370936"/>
    <w:rsid w:val="00372AF9"/>
    <w:rsid w:val="00374A7D"/>
    <w:rsid w:val="00375019"/>
    <w:rsid w:val="00375118"/>
    <w:rsid w:val="00392AAF"/>
    <w:rsid w:val="003A49C9"/>
    <w:rsid w:val="003B04DC"/>
    <w:rsid w:val="003B3C85"/>
    <w:rsid w:val="003C0B0D"/>
    <w:rsid w:val="003C1D06"/>
    <w:rsid w:val="003C252D"/>
    <w:rsid w:val="003C5286"/>
    <w:rsid w:val="003C7074"/>
    <w:rsid w:val="003C77B6"/>
    <w:rsid w:val="003D247A"/>
    <w:rsid w:val="003D49B3"/>
    <w:rsid w:val="003D6ACB"/>
    <w:rsid w:val="003E0D72"/>
    <w:rsid w:val="003E1F1E"/>
    <w:rsid w:val="003E4140"/>
    <w:rsid w:val="003E4EB7"/>
    <w:rsid w:val="003F0050"/>
    <w:rsid w:val="003F35ED"/>
    <w:rsid w:val="00404418"/>
    <w:rsid w:val="004067F7"/>
    <w:rsid w:val="004120F1"/>
    <w:rsid w:val="004153D6"/>
    <w:rsid w:val="004157C5"/>
    <w:rsid w:val="00417D68"/>
    <w:rsid w:val="0042209B"/>
    <w:rsid w:val="004249C7"/>
    <w:rsid w:val="00424EA3"/>
    <w:rsid w:val="00427584"/>
    <w:rsid w:val="00430F75"/>
    <w:rsid w:val="00431879"/>
    <w:rsid w:val="00435600"/>
    <w:rsid w:val="00437C9C"/>
    <w:rsid w:val="00443B6B"/>
    <w:rsid w:val="0044439A"/>
    <w:rsid w:val="00445032"/>
    <w:rsid w:val="00450257"/>
    <w:rsid w:val="00453BCD"/>
    <w:rsid w:val="00454CBE"/>
    <w:rsid w:val="004551C7"/>
    <w:rsid w:val="004552C1"/>
    <w:rsid w:val="004563CC"/>
    <w:rsid w:val="00457306"/>
    <w:rsid w:val="00461E99"/>
    <w:rsid w:val="004624F0"/>
    <w:rsid w:val="00464AE5"/>
    <w:rsid w:val="004775AB"/>
    <w:rsid w:val="004836CC"/>
    <w:rsid w:val="00485701"/>
    <w:rsid w:val="00491546"/>
    <w:rsid w:val="00493274"/>
    <w:rsid w:val="004A14EC"/>
    <w:rsid w:val="004A3228"/>
    <w:rsid w:val="004A32FE"/>
    <w:rsid w:val="004A6D92"/>
    <w:rsid w:val="004B3617"/>
    <w:rsid w:val="004B7505"/>
    <w:rsid w:val="004D1668"/>
    <w:rsid w:val="004D3BFA"/>
    <w:rsid w:val="004D61C8"/>
    <w:rsid w:val="004D6B7F"/>
    <w:rsid w:val="004E06C0"/>
    <w:rsid w:val="004E684C"/>
    <w:rsid w:val="004E73AC"/>
    <w:rsid w:val="004F535A"/>
    <w:rsid w:val="00503C9F"/>
    <w:rsid w:val="005108AA"/>
    <w:rsid w:val="005210DB"/>
    <w:rsid w:val="00524D1A"/>
    <w:rsid w:val="00530EF7"/>
    <w:rsid w:val="005310AC"/>
    <w:rsid w:val="00535D98"/>
    <w:rsid w:val="00546D60"/>
    <w:rsid w:val="00552F23"/>
    <w:rsid w:val="0055414B"/>
    <w:rsid w:val="005557FB"/>
    <w:rsid w:val="0056556C"/>
    <w:rsid w:val="005701DE"/>
    <w:rsid w:val="00575A23"/>
    <w:rsid w:val="00581F65"/>
    <w:rsid w:val="0058495B"/>
    <w:rsid w:val="0058740B"/>
    <w:rsid w:val="00590F85"/>
    <w:rsid w:val="00595C82"/>
    <w:rsid w:val="005B7A7A"/>
    <w:rsid w:val="005C01E3"/>
    <w:rsid w:val="005C794E"/>
    <w:rsid w:val="005E1053"/>
    <w:rsid w:val="005F17F6"/>
    <w:rsid w:val="005F38CC"/>
    <w:rsid w:val="00607027"/>
    <w:rsid w:val="00641295"/>
    <w:rsid w:val="0064275F"/>
    <w:rsid w:val="00643344"/>
    <w:rsid w:val="00644A15"/>
    <w:rsid w:val="006479F0"/>
    <w:rsid w:val="00650658"/>
    <w:rsid w:val="0065345D"/>
    <w:rsid w:val="006619E3"/>
    <w:rsid w:val="00662163"/>
    <w:rsid w:val="006629D4"/>
    <w:rsid w:val="006645C5"/>
    <w:rsid w:val="00671F8D"/>
    <w:rsid w:val="0067280C"/>
    <w:rsid w:val="006765B4"/>
    <w:rsid w:val="006767A1"/>
    <w:rsid w:val="00697E55"/>
    <w:rsid w:val="006A076F"/>
    <w:rsid w:val="006A533E"/>
    <w:rsid w:val="006A5938"/>
    <w:rsid w:val="006A653A"/>
    <w:rsid w:val="006B09F3"/>
    <w:rsid w:val="006B601E"/>
    <w:rsid w:val="006B7EFD"/>
    <w:rsid w:val="006C2C68"/>
    <w:rsid w:val="006D11A7"/>
    <w:rsid w:val="006D30B8"/>
    <w:rsid w:val="006E015A"/>
    <w:rsid w:val="006E64B4"/>
    <w:rsid w:val="006F0D16"/>
    <w:rsid w:val="006F5A6F"/>
    <w:rsid w:val="007008B0"/>
    <w:rsid w:val="0071170B"/>
    <w:rsid w:val="00715BD2"/>
    <w:rsid w:val="00723891"/>
    <w:rsid w:val="0072453F"/>
    <w:rsid w:val="00726D4B"/>
    <w:rsid w:val="00733192"/>
    <w:rsid w:val="007347A1"/>
    <w:rsid w:val="00735FB8"/>
    <w:rsid w:val="00754E84"/>
    <w:rsid w:val="00755AAA"/>
    <w:rsid w:val="0075752C"/>
    <w:rsid w:val="00766D27"/>
    <w:rsid w:val="00772F54"/>
    <w:rsid w:val="007747F1"/>
    <w:rsid w:val="00776899"/>
    <w:rsid w:val="00781C33"/>
    <w:rsid w:val="0078799D"/>
    <w:rsid w:val="00791DF4"/>
    <w:rsid w:val="00793BD6"/>
    <w:rsid w:val="007978DC"/>
    <w:rsid w:val="007979AC"/>
    <w:rsid w:val="007A31A8"/>
    <w:rsid w:val="007A4174"/>
    <w:rsid w:val="007A7A38"/>
    <w:rsid w:val="007B5578"/>
    <w:rsid w:val="007C225F"/>
    <w:rsid w:val="007C62F1"/>
    <w:rsid w:val="007D042D"/>
    <w:rsid w:val="007D259D"/>
    <w:rsid w:val="007E4138"/>
    <w:rsid w:val="007F2079"/>
    <w:rsid w:val="007F2C72"/>
    <w:rsid w:val="007F6DA7"/>
    <w:rsid w:val="008050B5"/>
    <w:rsid w:val="00817C96"/>
    <w:rsid w:val="00820024"/>
    <w:rsid w:val="008219BC"/>
    <w:rsid w:val="008224E7"/>
    <w:rsid w:val="00827046"/>
    <w:rsid w:val="00827362"/>
    <w:rsid w:val="00831B89"/>
    <w:rsid w:val="00834A3B"/>
    <w:rsid w:val="00834EF7"/>
    <w:rsid w:val="00836C4B"/>
    <w:rsid w:val="00840526"/>
    <w:rsid w:val="00840929"/>
    <w:rsid w:val="008444B5"/>
    <w:rsid w:val="0084558C"/>
    <w:rsid w:val="00850968"/>
    <w:rsid w:val="0085146F"/>
    <w:rsid w:val="00861428"/>
    <w:rsid w:val="00864B8F"/>
    <w:rsid w:val="00873586"/>
    <w:rsid w:val="008747A4"/>
    <w:rsid w:val="00881BFE"/>
    <w:rsid w:val="008B71BF"/>
    <w:rsid w:val="008C1126"/>
    <w:rsid w:val="008C157F"/>
    <w:rsid w:val="008C2552"/>
    <w:rsid w:val="008C48E8"/>
    <w:rsid w:val="008C4D12"/>
    <w:rsid w:val="008C51C7"/>
    <w:rsid w:val="008C74B5"/>
    <w:rsid w:val="008D3200"/>
    <w:rsid w:val="008D551A"/>
    <w:rsid w:val="008E096B"/>
    <w:rsid w:val="008E0CFA"/>
    <w:rsid w:val="008E0D44"/>
    <w:rsid w:val="00902967"/>
    <w:rsid w:val="009045A3"/>
    <w:rsid w:val="00905CBA"/>
    <w:rsid w:val="0091055D"/>
    <w:rsid w:val="009131E1"/>
    <w:rsid w:val="00915701"/>
    <w:rsid w:val="0092278E"/>
    <w:rsid w:val="009233EB"/>
    <w:rsid w:val="009245BA"/>
    <w:rsid w:val="0092614B"/>
    <w:rsid w:val="0093206D"/>
    <w:rsid w:val="00934AE1"/>
    <w:rsid w:val="00937E60"/>
    <w:rsid w:val="00941AD5"/>
    <w:rsid w:val="0094529E"/>
    <w:rsid w:val="0095528C"/>
    <w:rsid w:val="00961A72"/>
    <w:rsid w:val="00964460"/>
    <w:rsid w:val="00977672"/>
    <w:rsid w:val="00980774"/>
    <w:rsid w:val="009869D6"/>
    <w:rsid w:val="00986BA2"/>
    <w:rsid w:val="00987C6B"/>
    <w:rsid w:val="00991A42"/>
    <w:rsid w:val="009965FD"/>
    <w:rsid w:val="009A03C5"/>
    <w:rsid w:val="009A2397"/>
    <w:rsid w:val="009B160F"/>
    <w:rsid w:val="009B5E1A"/>
    <w:rsid w:val="009B73BB"/>
    <w:rsid w:val="009C27AA"/>
    <w:rsid w:val="009C2F1A"/>
    <w:rsid w:val="009C5435"/>
    <w:rsid w:val="009D1854"/>
    <w:rsid w:val="009D3993"/>
    <w:rsid w:val="009E410E"/>
    <w:rsid w:val="009E6CBF"/>
    <w:rsid w:val="009E6DA7"/>
    <w:rsid w:val="009E7743"/>
    <w:rsid w:val="009F0C2F"/>
    <w:rsid w:val="009F30A5"/>
    <w:rsid w:val="009F46E8"/>
    <w:rsid w:val="00A14AE3"/>
    <w:rsid w:val="00A172AA"/>
    <w:rsid w:val="00A312AF"/>
    <w:rsid w:val="00A33DA0"/>
    <w:rsid w:val="00A35A73"/>
    <w:rsid w:val="00A41FCD"/>
    <w:rsid w:val="00A43C91"/>
    <w:rsid w:val="00A45647"/>
    <w:rsid w:val="00A52191"/>
    <w:rsid w:val="00A52F1D"/>
    <w:rsid w:val="00A63D91"/>
    <w:rsid w:val="00A6631F"/>
    <w:rsid w:val="00A673EE"/>
    <w:rsid w:val="00A6754F"/>
    <w:rsid w:val="00A7173A"/>
    <w:rsid w:val="00A762F2"/>
    <w:rsid w:val="00A813A3"/>
    <w:rsid w:val="00A82162"/>
    <w:rsid w:val="00A82CD8"/>
    <w:rsid w:val="00A839F0"/>
    <w:rsid w:val="00A8734C"/>
    <w:rsid w:val="00A927C4"/>
    <w:rsid w:val="00A97234"/>
    <w:rsid w:val="00AA2B98"/>
    <w:rsid w:val="00AA2D01"/>
    <w:rsid w:val="00AA3E2C"/>
    <w:rsid w:val="00AA53C0"/>
    <w:rsid w:val="00AB12BB"/>
    <w:rsid w:val="00AB175A"/>
    <w:rsid w:val="00AB19EA"/>
    <w:rsid w:val="00AB2240"/>
    <w:rsid w:val="00AB71BB"/>
    <w:rsid w:val="00AC5341"/>
    <w:rsid w:val="00AC5A74"/>
    <w:rsid w:val="00AD03C4"/>
    <w:rsid w:val="00AD32DD"/>
    <w:rsid w:val="00AD625C"/>
    <w:rsid w:val="00AE0FCA"/>
    <w:rsid w:val="00AE5333"/>
    <w:rsid w:val="00AE78A0"/>
    <w:rsid w:val="00AF152F"/>
    <w:rsid w:val="00AF1EFE"/>
    <w:rsid w:val="00AF2E6E"/>
    <w:rsid w:val="00AF4DA9"/>
    <w:rsid w:val="00B07A6E"/>
    <w:rsid w:val="00B1238C"/>
    <w:rsid w:val="00B16A43"/>
    <w:rsid w:val="00B1792F"/>
    <w:rsid w:val="00B2262D"/>
    <w:rsid w:val="00B2306A"/>
    <w:rsid w:val="00B24C03"/>
    <w:rsid w:val="00B25608"/>
    <w:rsid w:val="00B266A2"/>
    <w:rsid w:val="00B37F84"/>
    <w:rsid w:val="00B40762"/>
    <w:rsid w:val="00B41EF6"/>
    <w:rsid w:val="00B438CF"/>
    <w:rsid w:val="00B50F81"/>
    <w:rsid w:val="00B51A7C"/>
    <w:rsid w:val="00B51F23"/>
    <w:rsid w:val="00B533CF"/>
    <w:rsid w:val="00B54C6E"/>
    <w:rsid w:val="00B569B3"/>
    <w:rsid w:val="00B62CCD"/>
    <w:rsid w:val="00B75976"/>
    <w:rsid w:val="00B77D65"/>
    <w:rsid w:val="00B82002"/>
    <w:rsid w:val="00B828F7"/>
    <w:rsid w:val="00B85ACC"/>
    <w:rsid w:val="00B87B11"/>
    <w:rsid w:val="00B92D36"/>
    <w:rsid w:val="00B957F6"/>
    <w:rsid w:val="00BA1719"/>
    <w:rsid w:val="00BB13CF"/>
    <w:rsid w:val="00BB39DD"/>
    <w:rsid w:val="00BB4545"/>
    <w:rsid w:val="00BB5D68"/>
    <w:rsid w:val="00BC4EB0"/>
    <w:rsid w:val="00BC6B2D"/>
    <w:rsid w:val="00BD34FE"/>
    <w:rsid w:val="00BD552E"/>
    <w:rsid w:val="00BD6996"/>
    <w:rsid w:val="00BE1C65"/>
    <w:rsid w:val="00BE55D9"/>
    <w:rsid w:val="00BF3FD1"/>
    <w:rsid w:val="00C00026"/>
    <w:rsid w:val="00C25191"/>
    <w:rsid w:val="00C42730"/>
    <w:rsid w:val="00C7379B"/>
    <w:rsid w:val="00C745AD"/>
    <w:rsid w:val="00C91709"/>
    <w:rsid w:val="00C9225F"/>
    <w:rsid w:val="00C94319"/>
    <w:rsid w:val="00C951F4"/>
    <w:rsid w:val="00CA0A95"/>
    <w:rsid w:val="00CA5BAD"/>
    <w:rsid w:val="00CA64BC"/>
    <w:rsid w:val="00CA6AFB"/>
    <w:rsid w:val="00CB39AB"/>
    <w:rsid w:val="00CB3F71"/>
    <w:rsid w:val="00CB428C"/>
    <w:rsid w:val="00CC5A9F"/>
    <w:rsid w:val="00CC7AC2"/>
    <w:rsid w:val="00CD56BB"/>
    <w:rsid w:val="00CD64DD"/>
    <w:rsid w:val="00CE04D6"/>
    <w:rsid w:val="00CE1C17"/>
    <w:rsid w:val="00CE452F"/>
    <w:rsid w:val="00CF0712"/>
    <w:rsid w:val="00CF301E"/>
    <w:rsid w:val="00CF6E33"/>
    <w:rsid w:val="00CF76F7"/>
    <w:rsid w:val="00D13B6E"/>
    <w:rsid w:val="00D1614E"/>
    <w:rsid w:val="00D22A7B"/>
    <w:rsid w:val="00D2721A"/>
    <w:rsid w:val="00D41A05"/>
    <w:rsid w:val="00D451B7"/>
    <w:rsid w:val="00D45524"/>
    <w:rsid w:val="00D50196"/>
    <w:rsid w:val="00D60D71"/>
    <w:rsid w:val="00D738E0"/>
    <w:rsid w:val="00D759DF"/>
    <w:rsid w:val="00D7617B"/>
    <w:rsid w:val="00D7774A"/>
    <w:rsid w:val="00D85A81"/>
    <w:rsid w:val="00D85F55"/>
    <w:rsid w:val="00D95B88"/>
    <w:rsid w:val="00DC105C"/>
    <w:rsid w:val="00DC5D87"/>
    <w:rsid w:val="00DD164E"/>
    <w:rsid w:val="00DD317E"/>
    <w:rsid w:val="00DE2103"/>
    <w:rsid w:val="00DE420C"/>
    <w:rsid w:val="00DE4462"/>
    <w:rsid w:val="00DE5FD5"/>
    <w:rsid w:val="00DE641B"/>
    <w:rsid w:val="00DF6046"/>
    <w:rsid w:val="00DF6EE4"/>
    <w:rsid w:val="00E00944"/>
    <w:rsid w:val="00E00D0E"/>
    <w:rsid w:val="00E01757"/>
    <w:rsid w:val="00E05616"/>
    <w:rsid w:val="00E066D3"/>
    <w:rsid w:val="00E07E1C"/>
    <w:rsid w:val="00E13200"/>
    <w:rsid w:val="00E26FC8"/>
    <w:rsid w:val="00E36187"/>
    <w:rsid w:val="00E365A5"/>
    <w:rsid w:val="00E3756E"/>
    <w:rsid w:val="00E41FCD"/>
    <w:rsid w:val="00E4459A"/>
    <w:rsid w:val="00E4469E"/>
    <w:rsid w:val="00E473BF"/>
    <w:rsid w:val="00E47BCD"/>
    <w:rsid w:val="00E5041A"/>
    <w:rsid w:val="00E60DFB"/>
    <w:rsid w:val="00E652A6"/>
    <w:rsid w:val="00E66703"/>
    <w:rsid w:val="00E67AB8"/>
    <w:rsid w:val="00E71A4C"/>
    <w:rsid w:val="00E83133"/>
    <w:rsid w:val="00E86FB6"/>
    <w:rsid w:val="00E918FE"/>
    <w:rsid w:val="00E94388"/>
    <w:rsid w:val="00E97A97"/>
    <w:rsid w:val="00EA2375"/>
    <w:rsid w:val="00EA3C52"/>
    <w:rsid w:val="00EB10C7"/>
    <w:rsid w:val="00EB120D"/>
    <w:rsid w:val="00EB7ABB"/>
    <w:rsid w:val="00ED2626"/>
    <w:rsid w:val="00ED3862"/>
    <w:rsid w:val="00ED6A72"/>
    <w:rsid w:val="00ED7A78"/>
    <w:rsid w:val="00EE2535"/>
    <w:rsid w:val="00EE2615"/>
    <w:rsid w:val="00EF1854"/>
    <w:rsid w:val="00EF3FBD"/>
    <w:rsid w:val="00EF5993"/>
    <w:rsid w:val="00EF5D75"/>
    <w:rsid w:val="00EF76DE"/>
    <w:rsid w:val="00F009E9"/>
    <w:rsid w:val="00F0639B"/>
    <w:rsid w:val="00F10EAD"/>
    <w:rsid w:val="00F11F80"/>
    <w:rsid w:val="00F20CB3"/>
    <w:rsid w:val="00F2170B"/>
    <w:rsid w:val="00F21AAA"/>
    <w:rsid w:val="00F24309"/>
    <w:rsid w:val="00F24C2E"/>
    <w:rsid w:val="00F25E49"/>
    <w:rsid w:val="00F27447"/>
    <w:rsid w:val="00F303FF"/>
    <w:rsid w:val="00F36D1A"/>
    <w:rsid w:val="00F47BBD"/>
    <w:rsid w:val="00F533BB"/>
    <w:rsid w:val="00F62DA1"/>
    <w:rsid w:val="00F6745F"/>
    <w:rsid w:val="00F678A1"/>
    <w:rsid w:val="00F70CC4"/>
    <w:rsid w:val="00F939E9"/>
    <w:rsid w:val="00F9709B"/>
    <w:rsid w:val="00F9792D"/>
    <w:rsid w:val="00FB2559"/>
    <w:rsid w:val="00FB3494"/>
    <w:rsid w:val="00FB43A5"/>
    <w:rsid w:val="00FB49D2"/>
    <w:rsid w:val="00FC054B"/>
    <w:rsid w:val="00FC0C8B"/>
    <w:rsid w:val="00FC7F66"/>
    <w:rsid w:val="00FE219A"/>
    <w:rsid w:val="00FF1382"/>
    <w:rsid w:val="00FF2F80"/>
    <w:rsid w:val="00FF429D"/>
    <w:rsid w:val="00FF4C04"/>
    <w:rsid w:val="00FF714B"/>
    <w:rsid w:val="00FF7815"/>
    <w:rsid w:val="0DD90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9CAD4A81-75CE-46F1-8429-AC2D4B241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1E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9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1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1197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33</cp:revision>
  <cp:lastPrinted>2019-09-13T10:19:00Z</cp:lastPrinted>
  <dcterms:created xsi:type="dcterms:W3CDTF">2024-12-19T01:55:00Z</dcterms:created>
  <dcterms:modified xsi:type="dcterms:W3CDTF">2025-02-1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